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VERY_AGGRESSIVE)</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ในระหว่างวันที่</w:t>
      </w:r>
      <w:r>
        <w:t xml:space="preserve"> </w:t>
      </w:r>
      <w:r>
        <w:t xml:space="preserve">1-2</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w:t>
      </w:r>
      <w:r>
        <w:t xml:space="preserve"> </w:t>
      </w:r>
      <w:r>
        <w:t xml:space="preserve">16:00</w:t>
      </w:r>
      <w:r>
        <w:t xml:space="preserve"> </w:t>
      </w:r>
      <w:r>
        <w:t xml:space="preserve">น.</w:t>
      </w:r>
      <w:r>
        <w:t xml:space="preserve"> </w:t>
      </w:r>
      <w:r>
        <w:t xml:space="preserve">ภาคบ่าย</w:t>
      </w:r>
    </w:p>
    <w:p>
      <w:pPr>
        <w:pStyle w:val="Date"/>
      </w:pPr>
      <w:r>
        <w:t xml:space="preserve">วันศุกร์ที่</w:t>
      </w:r>
      <w:r>
        <w:t xml:space="preserve"> </w:t>
      </w:r>
      <w:r>
        <w:t xml:space="preserve">12</w:t>
      </w:r>
      <w:r>
        <w:t xml:space="preserve"> </w:t>
      </w:r>
      <w:r>
        <w:t xml:space="preserve">พฤษภาคม</w:t>
      </w:r>
      <w:r>
        <w:t xml:space="preserve"> </w:t>
      </w:r>
      <w:r>
        <w:t xml:space="preserve">2566</w:t>
      </w:r>
      <w:r>
        <w:t xml:space="preserve"> </w:t>
      </w:r>
      <w:r>
        <w:t xml:space="preserve">เวลา</w:t>
      </w:r>
      <w:r>
        <w:t xml:space="preserve"> </w:t>
      </w:r>
      <w:r>
        <w:t xml:space="preserve">11.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งหนึ่งนะคะ 1 ชุด เราดีวันนี้ หลังจากที่ได้เดินทางไปร่วมเยี่ยมชมบูธ ของเรา แล้วก็ยิ่งใหญ่นะอันนี้ เนื่องในวัน พิการสากลประจำปี 5 ของเรานั้นนะคะ ได้รับการต่อ โรงงาน เป็นจำนวนมากเลยทีเดียว รวมไปถึงนะคะสำหรับเซ็นทรัล ของออก แล้วก็สำหรับใบหน้าของสมาคมสภาคนพิการ ไทยนะคะที่รัก ออกมา ร่วมกันในการในการจัด แล้วก็เปิดบูธอย่างยิ่งใหญ่และ ที่สำคัญค่ะ สำหรับเราในปีนี้นะ กระทรวงการพัฒนา ของมนุษย์ กรมส่งเสริม ชีวิต บริการของเรานะคะก็เลยได้วาดได้ โครงการนี้คิดว่าอย่างยิ่งใหญ่เลยทีเดียวนะคะ แน่นอนขณะนี้เราได้มีโอกาสเดินไปเยี่ยม บูธของเราก็พอ มีแล้ว เท่านั้นนะคะ มาพร้อมกัน รอยยิ้ม ความสุข ยิ่งขึ้น Jaymart ของนะคะได้รับประทานอาหารอร่อยๆแล้ว ที่สำคัญเรายังจะได้ไปเจอ งานค่ะ พิเศษนะคะของทาง อากาศในการ ที่ได้นำมาจาก โชว์ หน่วยงานราชการ ครั้งนี้ พร้อมกับ ที่ทาง ของเรานะคะ ได้นำมา ขายในงานครั้งนี้ในร้าน มากๆ แล้วนะเนี่ยต้องบอกว่าวันนี้ ใครที่มาร่วมงานอย่าลืมนะคะ ร่วมกัน หนุนนะคะส่ง เสริมส้น กำลังใจ ไปกลับ ผู้เข้าร่วมงานของเราในวันนี้อีกด้วยนั่นเองค่ะ ขายของเราในตอนนี้เนี่ยนะคะ แน่นอนว่าแต่ละท่านนะคะ พี่อยู่ได้ ต่างๆนะคะก็จะได้ กลับ ด้านของภาครัฐและภาคเอกชน ฝนนะคะ ที่ได้มาร่วม เปิดบูธ ข้อมูล รวมไปถึงส่งเสริมทางด้าน เพื่อนค่ะ ชีวิต พี่จ๋านะคะ ไม่มีคุณภาพชีวิต ให้ดีมาก คลื่น นอกจากนี้ยัง ทางด้านของท่านอนุกูล ศูนย์พัฒนาสังคม ความมั่นคง มนุษย์นะคะ ท่านก็ได้ เอาไว้เมื่อเช้านี้ว่า พอเพียงอย่างเดียว สาวใหญ่ ให้ นาฬิกาสำหรับด้านขวา บริการในวันนี้ แม่น้อย ให้โอ๋ สำหรับด้านของการทำงานการใช้ชีวิต เหยียบนะคะ วันนี้อยากให้ ฝนค่ะ ของผู้พิการของเรานะคะ ไม่มีรอยยิ้ม อาชีพ มากยิ่งขึ้นด้วยนั่นเองนะคะ นอกจากนี้แล้วเนี่ยนะคะ ช่วงของยุค ของ Social ของเราณขณะนี้เนี่ยก็ต้องบอกว่ามี อะไรก็บอกว่า ดูกันเป็นประจำเลยนะ นางเอกค่ะ วันนี้นะคะสำหรับจะได้ของ เราได้ทาก็จะ ได้มาร่วมส่งกำลัง ไม่กลับ ด้าน ของนะคะคนพิการของเราเนื่องใน สำคัญค่ะ สวัสดิการ ฝนนะครับประจำปี 500 ครั้งนี้ด้วย นะเนี่ย ข้อใดที่มี วันนี้ สามารถที่จะเดินทางไปร่วมกันนะคะ เราได้ขึ้นตอนนี้เนี่ยนะบอกว่า ความโดดเด่นมากในเรื่อง ของเขาเนี่ยจะเป็น คู่นะคะเป็นเส้นไฟที่ทุกท่าน สามารถ ร่วม charing นะคะ ส่งกำลังใจ ความรู้สึก GTA แล้วก็บอก ถ่ายให้ ของเรา ในครั้งนี้ ผ่านทางด้านของ workshop แล้วก็ เราได้ด้วย เขาก็จะเป็นในเรื่องของการ workshop การสอน Content นะคะ การทำ แน่นอนค่ะ หากท่านใดที่บอกว่าคนนี้ถึงแม้ว่า วันนั้นบอกว่า เปล่าเนี่ย ผู้พิการเอง สามารถที่จะร่วมแชร์ วัด ฝันเห็นได้หรือไม่ จ่ายแต่ว่าวันนี้ คุณสามารถ พร้อมกัน ส่งกำลังใจดีๆ ฐานการทำ Content ในช่องทาง ของคุณได้เช่นเดียวกันนะคะ ฉะนั้น ไม่สนใจค่ะ เรามีทั้งด้าน 2 นะคะ ผู้ที่เ****วชาญแล้วก็มีประโยชน์ ที่จะ สอน แนะนำนะคะสำหรับการ สร้างคอนเทนต์ ให้ ตัวของ ได้อยู่ในสังคมพร้อมทั้งได้ยังมี รับชม ตามมา ว่าอย่างไรนะ สามารถ เดินทางไปได้เลยค่ะ พี่จะได้ของ เรานะคะ มานะเนี่ยนะครับ พรุ่งนี้เดินไปได้พบกับบูธของโอสถสภาด้วย จะมีการร่วม คำแนะนำในการทำ workshop ต่างๆนะคะ หรือไม่ สำหรับทางด้าน ของนะคะ ด้านหลัง ขณะนี้ก็จะมีการ ขายสินค้าสั่งบอกว่า น่ารับประทานมากๆค่ะ เดินไปเจอนะคะไม่ว่าจะ การทำนา หาที่อร่อยมากนะคะมีการทำยำ น้ำปลาร้า แม่ออน มาก ไม่สนใจค่ะ สามารถลองแวะ ชินก็ได้รวมไปถึงแม้นจะมี ร้านค้าร้านอาหารต่างๆไม่ว่าจะ ร้านก๋วยเตี๋ยว หรือว่าจะเป็นร้านที่ขาย ประดิษฐ์ ต่างๆไม่ว่าจะเป็น เครื่องจักร หรือแม้แต่ในการสำรวจ ใช้ได้ค่ะ รายได้ของผู้พิการของเรานะคะในแต่ละชุมชนต่างๆนะคะ ทำขึ้นมานะคะเพื่อที่จะ ส่งเสริม คนในชุมชนนะคะแล้วก็นอก เป็นการส่ง เสริมนะคะ สร้างรายได้ ผู้พิการได้ รวย ใครที่สนใจค่ะอย่าลืมไปเอาคนนี้ อยากให้ทุกท่านค่ะ บรรยากาศดี แล้วก็ ส่งต่อ กำลังใจช่วยแชร์นะคะแล้วก็ เสริมการสนับสนุน ซื้อสินค้า ของเราในวันนี้ ค**ณเดช เลขาธิการ ขนาด ชีวิต รวมไปถึงการพัฒนา เรื่องของการ สร้างรายได้ นะคะ เอ็งก็ขอ 1 ก็ได้กำลังใจ ฝันดีค่ะ ที่จะส่งมอบ สำหรับโอกาสดีๆทุกวันนี้เนี่ยเดี๋ยวจะได้ทำ Content ด้วย สำหรับการ ไปยังเพื่อน บอกว่ามีชุมชนไหนขายสินค้า หรือร้านใดขายสินค้า วันนี้ ภาพบรรยากาศดีๆแบบนี้นะคะ สวัสดีจ๊ะ ต่อให้ เพื่อน เปล่า ไม่รู้จัก นั่นเองค่ะ พฤหัสตอนนี้แหมก็ เวลาแล้วนะคะ ท่านที่อยู่ในแต่ละจุด โทรต่างๆ พร้อมกันหรือยังคะ ที่จะเดินทางมาบริเวณด้านหน้าเวทีของเรา ขณะนี้ แน่นอนค่ะเรากำลังจะมา เสวนากันด้านบนเวทีค่ะ ข้อที่ว่าเรื่องเงินเงินทองทอง น่าสนใจ ปี 2506 มาที่เรากำลังจะ ก้าวข้ามไปในปี 2500 60 เราจะมาวางแผนค่ะ เลือกการออมเงินของเราได้อย่างไรบ้างนะ หัวข้อนี้ขาวหรือว่าน่าสนใจเป็นอย่างยิ่ง เดี๋ยวนะคะ วันนี้ค่ะเราจะมาวางแผน ออมเงิน โดยทางด้านของท่านเลขา คณะกรรมการ กองทุนการ ออมแห่งชาติ วันนี้ กรุณา เรืองสุวรรณอยู่กับเราเป็นที่เรียบร้อยแล้วนะคะ ต้อนรับท่านขึ้นด้านบนเวทีด้วยค่ะ สวัสดีค่ะ วันนี้ ดีใจจริงๆค่ะเห็น มีบางคนที่เป็นสมาชิก บ้างคะ กองทุนการออมแห่งชาติมีกี่คนคะ ถ่ายรูป ยกมือ แต่ขอไปค่ะน้องเอากระเป๋าแจกเลยนะคะ Reboot รออยู่ข้างหลังบูธนะคะ เอาเลย ขอกล่าวสวัสดีนะคะ อันนี้ต้องบอกว่าดิฉันเองตั้งใจมาบรรยายให้ พี่น้องนะคะ โดยเฉพาะ อันนี้เป็นคนที่ มันคนพิการ ฝนใช่ไหมคะ บอกว่ารัฐบาล ไม่เปิดโอกาส ให้กับคนไทยจะต้องมีบำนาญถ้วนหน้า เลยเป็นที่มา กองทุนการออมแห่ง หรือกทม ท่านทราบไหมคะว่า รายงานในบ้านเรามีกี่ล้านคนคะ 17 ล้านคนนะคะ แบ่งปันในระบบก็คือประกันสังคม ร้าน ข้าราชการประมาณล้าน เป็นกอง ของเล่นที่เป็นภาคเอกชนก็ทำกันก็ประมาณ ร้านคนนะคะ ทักมากัน กองทุนนอกระบบเนี่ย ก็บอกว่าไม่มีเลย กชตั้งมาให้กลับ แรงงานนอกระบบ เพื่อจะเป็นการออมร่วมกับรัฐบาล จะได้มีบำนาญรายเดือนหลังเกษียณ ถ้าสมัยก่อนเขาบอกว่าให้อยากให้ลูกหลานข้าราชการบำนาญ ไม่ต้องแล้วค่ะ ตำนานสร้างเองได้นะคะ ขอแนะนำตัวกองทุนก่อนนะคะ offshore เป็นกองทุนภายใต้ กระทรวงการคลัง ตั้งเป็น มาตั้งแต่ ปี 54 แปลว่าเรามาเริ่มดำเนินการเมื่อสิงหาคม 58 นะคะ จัดไปเลยค่ะ ใครเป็นผู้สมัครกอชได้ นะคะท่าน ต้องเป็นคนไทยเท่านั้น ไข่อายุ 5 ปีบริบูรณ์ จะต้องไม่เป็นผู้ ฝนตกนะคะ 33 อ้าว 2 รักต้องเป็นข้าราชการไม่เป็นพนักงานราชการ ได้นะคะเป็นไม่ได้นะคะ เฉพาะอาชีพอิสระก็คือ พ่อค้าแม่ขายออนไลน์ชาวไร่ชาวนา กำนันผู้ใหญ่บ้านนะคะ บางคนที่เป็น ลูกค้ารีบ สามารถเป็นสมาชิกของคุณได้นะคะ ไปเลยค่ะ มาดูเงื่อนไขการออมกอช มชเป็นภาคสมัคร ความยากของกองทุนนี้คือ ใช้ได้ค่ะ ท่านจะต้อง ออมก่อนใช้นะคะ สวยมากเลยค่ะสมัยก่อน ทำมาหากิน ไปไม่เก็บเลย แก่มาไม่มีใครเลี้ยงล่ะคะที่เป็นปัญหาของบ้านที่เกิดขึ้นเลย วันนี้นะคะ มีข่าวดีมาบอก หรือท่านเอนะคะที่มีสิทธิ์สมัคร แนะนำให้มาอบตเพราะอะไร ไหวไหมคะ น้องออมขั้นต่ำของเรานะคะ ของเราคือ 50 บาทต่อครั้งต่อ พอครั้งต่อปี 50 บาทนะคะ 100 บาท รัฐบาลสมทบให้นะคะ ตามช่วงอายุดังนี้ก็คือ 5-3 รัฐบาลบอกว่าจะให้สมทบ ครึ่งหนึ่ง ขอเงินออม ไม่เกิน 600 บาท พูดนะคะว่าเด็กหญิงแดงอายุ ไป 100 บาทวันนี้ เดือนหน้าได้เท่าไหร่คะ 50 บาท มีคนนึงอ่ะจะใส่ 3,000 บาทเดือนนี้เดือนหน้าจะโอนให้เท่าไหร่คะ นี่พออายุ 35 มันบอกว่าจะ เงินให้นะคะ 10% ของเงินออมแต่ไม่ หมายความว่าคนที่ 30 100 บาทวันนี้ เดือนหน้าได้ 8 หรือใส่ 3 พาณิชย์เดือนหน้าได้ อายุ 50 รัฐบาลบอกว่ามีเงินช่วงการออมน้อยแล้วเพราะว่า 60 ต้องเกษียณแล้วใช่ไหมคะ จะให้ร้อยเปอร์เซ็นต์แต่ไม่เกิน 1,200 ไปร้อยวันนี้เดือนหน้าได้ร้อยเลย ไป 5000 วันนี้ นี่คือ เติมตังค์รัฐบาลเติมให้ทันทีนะคะ size เดือนนี้เดือนหน้าได้เลยนะคะ สามารถเช็คได้เลย มาดูเทียบดู ให้บอกว่า 600 900 1200 น้อยจังเลยขา ลองดูนะคะถ้าเอาเงิน ยอมตอบ 10,000 บาทต่อ ดีมาก สมทบ ดอกเบี้ยธนาคารนะคะ 601 เท่าไหร่คะ 25 เปอร์เซ็นต์ หรือไม่คะ คุณครู ทอง 10 บาท พัน 2 9% อันนี้ไม่ต้องลุ้นเลยนะคะ ทันที คือข้อ 1 ก่อน จริงๆแล้วถ้าใครมี กกทแนะนำ เข้ามาเอาก่อนจะเข้าไปบังคับ ปีนี้ใส่ 50 บาท ปีหน้าใส 2000 อีก 2-3 ปีไม่ใส่ก็ได้เพราะเขาไม่ได้บังคับ จัดไปเลยค่ะ เงิน ที่มา ของท่านกับของรัฐบาลอย่ามาทำอะไร เรามีหน้าที่ของตนเองเอามาบริหาร ทั้งสองส่วน portfolio นะคะ เอาไปทำอะไรคะ ไปลงทุนในเงินฝาก รัฐบาลหุ้นกู้เอกชนบ้างหุ้นไทยบ้าง แต่จะมีคณะกรรมการกำกับ การดูแลเราจะต้องบริหาร ชนะเงินฝาก หักไปเลยค่ะ ประโยชน์ 3 ต่อปวชคืออะไร ก็คือว่า เราจะต้องให้ คนมีบำนาญตลอดชีพ ถ้าคุณออมถึงเงินที่เรากำหนด ทางออกรวมกันประมาณ 10 ปีประมาณแสนกว่าบาท 100 บาทไปเรื่อยเลย ของเราเป็นการบริหารเงินของใครของมันนะคะในพ. ศ. 2000 เกี่ยวกันเลยไม่ใช่แกก่อนได้ก่อนนะคะ เงินใครเงินมันก็พอขอเลย ก็คือเป็นของใครของมัน ได้ของแต่ละคนไม่เท่ากันแล้วแต่ ข้อดีกว่า คุณต้องดูแลตัวเอง มีกำลังเท่าไหร่ก็เอาเท่านั้นนะคะ อันที่ 2 คือว่ารัฐบาลคุ้มครอง ตอบแทนจ้ะ การลงทุนให้ด้วย อันนี้ไม่มีกองทุนในประเทศไทยที่คุ้มครอง รัฐบาลมองว่า กองทุนนี้สำหรับ คนที่เป็นนอกระบบที่อาจจะไม่ค่อยมีงบการเงิน เราต้องดูแลเงินต้นห้ามหาย ต้องมีดอกด้วยอันนี้เป็นสิ่งที่เราทำอยู่ ที่ทำอยู่ อันที่ 3 ออมของสมาชิก สามารถไปลดหย่อนภาษีได้นะคะ เต็มจำนวนเลย 5 คนเสียภาษีบุคคลธรรมดาคะแนะนำให้ใช้กองทุนบริหาร อยู่ในหมวดของ ลงทุน อายุ 50 เลยสามารถ ภาษีได้ นี่คือข้อดีของกทม ใครเป็นสมาชิกอสมขนาดนี้มีไหม เป็นสมาชิก สมาชิกใช่ไหม เสื้อลอยสมาชิก 20 ตัว เมื่อก่อนนะ สมาชิก ถือว่าท่านรู้ท่านต้องบอกต่อแล้วครับ คืออะไร ลูกค้ามาแล้ว ทักไปเลยค่ะ คราวนี้วันนี้ เลขาธิการต้องมาย้ำเรื่องนักเรียน เพราะอะไรรู้ไหมคะ หมูสไลด์ จะบอกว่า ทำไมนักเรียน 15 แนะนำให้ใช้กทเป็นเครื่องมือ เพราะอะไร ดูคนแรกเลยค่ะ 15 ปีนะคะคุณพ่อคุณแม่อาจจะโอนให้เขาก็ได้ 200 ก็เติมตังค์ให้ 25 เขาราบ 3 เข้า ทำงานอีก เขาก็ยัง มันบอกว่าเนื่องจากคุณมีประกันสังคมหรือมีกบขเทศบาลให้อยู่แล้ว เขาไม่ให้สมทบนะ แต่เอาเงินนั้นมาให้เราบริหารได้ เอาเงินหมื่นบาท คนแรก 25 เบื่อและ มาทำอาชีพนี้มาขายของที่ไหน ทำราชการลาออกนะคะ เขาก็ส่งเหมือนเดิม รัฐบาลรู้แล้ว อยู่นอกระบบ จะเติมตังค์ให้ นักเรียนเนี่ยไม่บังคับเลยคุณจะเล่นกี่ปีก็ได้ คุณเข้าระบบเขาก็ไม่เติมตังค์ก็รู้เพราะว่า ทางหน่วยงาน แล้วนะ พรุ่งนี้น้องมันจะมีเงิน 3 ก้อนตอนเกษียณ มี 3 ก้อน 1 เงินจากกบขหรือเปล่าถึงจะมาของเขา อันที่ 2 บำนาญจะ ที่เราต้องเอามาคำนวณให้ครับ นักเรียน 56 มารวมกันไหมเขาจะได้เดือนละ 3000 กว่าบาท วันที่ 3 เงินบำเหน็จหรือเงินก้อนจากการที่ข้อความ ขอบริหาร ได้สมุด 3 ก้อน ไม่ทราบว่าดีไหม ตัวอย่างอาจจะใส่ 500 พันเท่ากับเขา ขอดูคนที่ 2 นะคะ ที่ 2 น้องคนนี้ พ่อคุณแม่ออกให้เหมือนกัน ออมแค่ 10 ปีตามคุณพ่อคุณแม่สั่งแล้วจบ ไม่มีค่ารักษาบัญชีล่ะคะ เราเลย ไม่ส่งเลยนะคะ สมาชิก สมาชิก ยังอยู่นะคะ เพราะฉะนั้น เขาสามารถ บริหาร เราจะแจ้งไป เนื่องจากกทมไม่มีสำนักงาน เราจะต้องแจ้งสมาชิก อายุสมาชิก เท่าไหร่ก็จะแจ้งไป น้องคนนี้มันน่าจะพอ สำคัญเลยนะคะการออมเงินหรือการลงทุนสำคัญคือเวลา ให้เวลาท่านยาวพร้อมเงินน้อย เป้าหมาย เวลาท่าน มันต้องเยอะแต่มันคนละ 50 ฉะนั้น พ่อคุณแม่น่าจะสอนให้น้องๆนะคะ ออมเงินอย่างน้อยเดือนละ 500 100 บาท ถึงเป้าหมายนะคะ ที่สอนก็ได้มันมาจากตอนที่เท่าไหร่ การที่เขาทำ มาขอหรือว่าส่งแล้วแต่ นักเรียน อยากจะให้นะ เห็นลูกหลานไปบอก แล้วเข้าไปสมาชิก มันไม่ได้ลำบากเลยและบังคับออมก็จะใส่ ปีละ 50 บาทขั้นต่ำ บังคับส่งเท่ากันปีนี้ 2000 ปีหน้าใส่ 500 ไม่ว่ากันนะคะ ตามความสมัครใจไม่ใช่ประกันชีวิตที่ต้องส่งเท่ากัน ทักไปเลยค่ะ คราวนี้ มีบางคนที่เป็นสมาชิกแล้วนะคะแล้วไปสมัคร ประกันสังคม Casio ก็ตาม เขาจะไปสมทบกับเขามีบำนาญชราภาพเหมือนกัน สภาพเหมือนกับเรา ยังจะไม่ได้เพราะฉะนั้น กูจะต้องไปประกันสังคม เท่านั้นที่จะ พอได้พี่สามารถ ได้ บอกว่าคนที่เป็นประกันสังคมแล้ว มันเป็นสมาชิกปตทได้แต่บ่เป็น สมาชิกยังอยู่ ต้องลองอีกบางคนไม่ทราบราคาก็ต้องย้ายมาตรา ไปเลยค่ะ เช้านี้สำหรับนักเรียน กู้กยศนะคะเราไปทำ MOU นักเรียนที่ต้องทำก็ได้ สาธารณะ กยศ ต้องทำ 12 ครั้ง เอาเงิน 1 ครั้ง 1 ชั่วโมง ได้นะคะ ออกใบให้เลยว่าจะให้นักร้องไปยื่น โรงเรียนได้ ถ้าคนไม่กู้กยศนะคะสามารถเอาตรงแยก ใบประกาศนียบัตร ไอ้โอ๋เข้ามาหาพี่เลยได้นะคะ แล้วก็เอาวอด้วยนะคะที่ชม คราวนี้พูดถึงแต่ขาเข้า ขาออกกทมมีอะไร ก็ชอบเป็นบำนาญนะคะบำนาญภาคประชาชนเท่านั้น คือในรูปแบบ บำนาญรายเดือนเท่านั้นเมื่อกี้ บริบูรณ์นะคะ ไปเรื่อย บอกว่าเป็นคนจะคบกันก็ได้ไปทะเลขาไม่ได้นะคะเงินก้อนให้เฉพาะคนที่ หรือว่า ทุกคนมีบำนาญรายเดือนใช้เพราะว่าถ้าได้เงินก้อนหลังเกษียณออกไป ไงคะ ก็หมดแล้ว เราเก็บหมดเพราะว่าใช้อื่น มันอะไร ถ้าเสียชีวิตเราส่งมอบ เพื่อนทั้งหมด เงินหลวงเงินเราเงินออก ส่งให้กับทายาท ไม่ได้สมัคร แต่งได้แล้วแต่ทางสมาชิกแล้ว มีคนหาว่ากทม ออกได้ไหม ได้นะคะ แม่บ้านบอกว่า คุณพี่ เงื่อนไขกับเรา เราจะขอยืม เงินสมทบ เพราะฉะนั้น ไม่แนะนำให้เราออกให้ทิ้งเงินไปดีกว่าคงไม่เกาะ เราก็ได้แต่ว่าคุณไปเงินหน้าบ้านไม่ให้นะคะอันนี้คือเงื่อนไข ไปเลยค่ะ อันนี้เป็นเอกสารที่ต้องใช้หรือที่ใช้แค่บัตรประชาชนใบเดียวนะคะหรือทำหนังสือมา ขอเวลาผู้เสียชีวิตหรือว่าเบื่อต้องมาทำ ธนาคารของรัฐ ได้เลยค่ะ คราวนี้ บำนาญ 3000 ประมาณ 3,000 เราสร้างตัวเองได้ไม่ต้องไปรอใครนะคะ ถ้านะคะเป็นสมาชิกกกท อายุ 15 เล่นเกม ลังละ 15 บาทนะคะ 55 บาท 50 บาทต่อเดือน one-2-call ทำอย่างนี้ไปละ 25 ถึง 6 ประมาณ 3000 บาทได้แน่ๆ ไม่ต้องลุ้นไม่ได้แน่ๆ 300 กว่าบาท อายุ 20 บอกว่าจะเข้าโครงการบำนาญ 3000 บ้างล่ะได้ไหม ได้นะ ว่าต้องไป 20 บาทเพราะอะไร เวลาเข้า ลงมา R15 ต้องเพิ่มตังค์เป็น 20 บาทต่อวัน ส่งวันนี้ได้เลย 60 คน 25 เข้ามาคุยอยากได้บ้างให้เลขาทำยังไง พอ 25 อายุมันมากขึ้นอีกไหมคะ มากขึ้นเหมือนกัน ก็เป็นอะไร 5 บาท ทำธนาคารก็ส่งให้ไปเลยก็ได้นะคะ 30 ล้าน อายุ 30 ได้นะคะ ถือว่าเป็นไม้ หายจริงๆการวางแผนทางการเงิน เกษียณต้องเริ่มที่ 30 เริ่มแล้ว บางคนรู้ตัว 50 50 แก่แล้วเหรอเนี่ย 60 เท่าไหร่เนี่ย ไม่ทันแล้วก็ตอนนั้นก็เริ่มออกแล้ว สามารถเข้าโครงการ 30 ออมวันละ 30 บาท ถึงเป้าหมายเหมือนกัน เดือนละ 300 อันนี้เป็นสิ่งที่ เราคงจะต้องทำถ้าเรามีลูกมีหลานอีก อยู่ได้ไหมเนี่ย แนะนำหน่อยค่อยๆเก็บเนี่ยจะทยอยเก็บไปเรื่อยๆ เพราะมันดีกว่าสมัยที่เราเป็นเด็ก สมัยก่อนได้แค่ฝากธนาคารนะคะ กระปุกออมสินมาก็ดีใจและไม่มีเงินส่งให้เลยนะคะ มีตั้งเยอะแยะเลยที่บอกว่าเนี่ย บางส่วนมาอยู่ที่กทมเพื่ออนาคต เอาอีก วันนี้มาดูเงินออมรวม เงินกับเวลายังไง 5 นะคะ ข้าวใส่เกลือ 100 บาท 2565 เดือนละ 3 บาทนี่นะ ถึง 60 เลยนะ นี่มันออกรางวัล 2 แสนกว่าบาท มีบำนาญประมาณพันกว่าบาท ไม่เข้า สักวันละ 3 บาท ทยอยใส่มันก็เป็นนิดหน่อยก็มา ได้ประมาณ พันกว่าบาท อีกคนนึงมีตังค์หน่อยเก็บได้เดือนละ 100 บาท มีเงินออมประมาณล้านห้า ประมาณประมาณ พันกว่าบาท ไม่กี่ตังค์ทำเงินล้านได้ ต้องเก็บลืมเพราะมันเป็นการตัดสินใจเอามาใช้ ทุกคนต้องแก่นะคะ บอกหน่อย ไม่ต้องมองอนาคตเดี๋ยวนึกว่าเอาไว้ก่อนเรายังไม่โดนสาวอย่าเพิ่งนะคะ คนที่ 2 มาแล้วอยู่ 30 กัน อายุ 30 ใส่ 100 บาทเหมือนกันนะคะ ไม่ได้ทำนานนะคะเพราะมีเงินออมแค่แสนกว่าบาทได้ 600 จนกว่ามันจะหมด ใช้เงิน ว่าเงินเข้าไม่ถึงแสน ใส่เต็มวงเงิน 1,000 บาท ถึงนะคะ จะได้บำนาญเดือนละ 3000 ไม่ให้มันทำอายุ 30 ใครเป็นผู้จัด 50 ล้าน ไม้ใกล้ฝั่งแล้ว ในการออมก็ต้องใส่เต็มแม็ก 13 200 หรือ 100 บาท เข้ามาก็จะได้บำนาญประมาณ 800 กว่าบาท 18 คำว่าบำนาญตลอดชีพของกทม อะไร หมายถึงคุณจะต้องมีชีวิต อยู่จนถึง 8 ถ้าเลย 80 ปีขึ้นไป ได้รับเงิน เหมือนเดิมนะ 100 ปีเลยอยู่ได้ ถ้าตายก่อนอายุ 80 เงินที่เหลือนะคะ ไม่เป็นของใครเลยถ้าเป็นของแผ่นดินนะคะ กองทุนกเป็นของ บุคคลของใครของมัน ไม่ได้ไปไหนเลยนะคะคืนให้หมดเลย ไปเลยค่ะ คราวนี้ มาตั้งนาน ลองถามนะคะ ของเราเป็นหน่วยงานที่ค่อนข้างทำให้ เข้าถึง เป้าหมาย ที่เราใช้ก็คือ แฟชั่น อย ท่านสามารถดาวน์โหลด นะคะ ไปตรวจสอบสิทธิ์ก่อนด้วยค่ะ แล้วก็ใช้นั่นแหละสมัครเข้าไปเลย ได้นะ หรือใน Line สามารถ เหมือนกันนะคะ บอกไม่ทันสมัยเลยพี่ก็ใช้ไม่เป็นทำยังไง ไปที่ว่าการอำเภอทั่วประเทศได้น่าจะทำอาหารไทยเป็น เราแล้วก็ ต่างจังหวัด หรือธนาคารของรัฐ 5 แห่งได้แก่ ออมสินกรุงไทยธอสอิสลามแบงค์ท่านเดินไปหาเขาเลย ถ้าจะขอสมัครได้ป่ะ จะต้องใส่ รับผลประโยชน์นะคะ สั่งที่ไปสมัคร สามารถเปลี่ยนแปลงได้เพราะอะไรเพราะอะไรมันเป็นอะไรมา หายาก ไม่ระบุ ได้แล้วก็จะลำบาก ขายตัวพินัยกรรมมันใช้เวลาในการออกเงิน พอส่งพอสมัครไปแล้ว ของเราดีอย่างหนึ่งคือ สมัครที่ไหนไม่จำเป็นต้องส่งที่เดิมทุกวันนี้เดิน เดือนหน้ามีตังค์ ตู้บุญเติมก็ได้ ไปรษณีย์ก็ได้นะคะ แล้วก็ที่ K Plus mymo ได้หมดเลย จะใส่แล้วไม่บังคับธนาคารได้แค่นี้ คุณพ่อคุณแม่สามารถ สมัครให้ลูกได้ใช้ ID ลูก รูปด้านในค่ะ อนุญาตก็ได้ เพราะว่า ได้ตังค์คือตัว สมาชิก สนใจเป็นใครนะคะ จะได้อะไรก็จะได้ หรือ กลัวลืม ไปสมัคร บัญชีรายเดือนกับธนาคารของรัฐ ออมสิน ได้ 4 แห่ง 100 200 300 แล้วแต่เรา ไปทำที่ธนาคารสามารถทำได้เพื่อกันลืมเรา ได้เลยค่ะ มีคนบอกว่าเป็นสมาชิกฌกส พาไปที่ไหนเพราะว่ากชไม่มีสำนักงานสาขานะคะ เป็นกองทุนรวมประเภท 1 ของสุพรรณ ทางเราจะฝาก ธนาคาร ที่ว่าการอำเภอบางเสาธง จังหวัด ที่หน่วยงาน การดู ตามผลงานของเราด้วยนะคะ สามารถดาวน์โหลดและดูได้เลยว่าเงินออมของเราเท่าไหร่ รัฐบาลสมทบ เท่าไหร่ เท่าไหร่ ใครบ้างในมือถือได้เลยแต่ถ้าไม่ถนัด สามารถไป หอสมุด ได้ที่ธนาคารออมสินกับธนาคารธกส ดีนะคะไม่ได้เสียค่าใช้จ่ายแค่บัตรประชาชนไปยื่น ขอหน่อย ก็ตามสมัครในมือถือก็ได้แล้วก็ไปเอาของเขาก็ได้นะคะบางคน ใจน้อย ไปจริงแล้วพอเรามีการส่ง หนังสือ สิ้นปีไปให้ที่บ้าน เดี๋ยวเอาไปให้นะคะ สั่งเท่าไหร่ แล้วท่านสามารถเอาไปนั่นแหละ ภาษีได้ประจำปี ตอนนี้เรามีการเชื่อมโยง ตั้งสามารถ กุมภาพันธ์ ไปเลยนะคะสามารถทำได้ ทำภาษีได้เลย เขาว่าเรามีกัน ข้อมูลไปยื่นที่สรรพากร อะไรค่ะ ตอนนี้นะคะถ้าใครสนใจนะคะ ก็สามารถดาวน์โหลดแอป ตอบสิ ก่อนนะคะแล้วก็จริงๆแล้วไม่มีออกบูธตรงนี้ค่ะตรงนี้เนี่ย ตอนแรกเนี่ยสามารถ ก็ได้นะคะ โปรโมชั่นที่บูธด้วยนะคะวันนี้ วันนี้ มีอะไรไหมคะ ตอนนี้จะเป็นเรื่อง สมัครแล้วค่ะ คำถามไหมคะถ้าอยากเข้าไปคุยด้วยนะเนี่ย ต้องถามไหมคะ ว่าไงครับพี่ ลองถามให้หน่อย แป๊บนึงค่ะ ให้ถามได้มีส่วนร่วม ไปถามเจ้าของให้นะ สวัสดีครับผม เพิ่มครับ อยากจะสอบถามว่า ออกไปแล้ว ก็มันมีอยู่พักนึงที่ รัฐบาลให้ อะไรนะ มาตรา 40 พี่ 2 เดือนนะครับ แล้วอย่างนี้ผม ผมก็ยังส่ง ออมแห่งชาติอยู่นะครับ นะคะ สมัครมาตราอะไรผ้าม่าน 200 บาทหรือ 300 บาท รัฐบาลมีให้นะคะพี่ต้องย้ายมาที่ห้อง ขอด้วย ปอ 40 ที่ได้คู่กับเราคือ 70 บาท นิยายได้นะคะจะได้เงินสมทบตามไป พี่เล็กเข้าม ไอ้สองหรือสามเนี่ย ไม่ให้แต่ยังมีสิทธิ์ส่งเงิน ภาษีได้แต่ น้องเขาดูให้ก็ได้ค่ะพี่ตรงไหนนะคะ นี่คือ ขนส่ง ประกันสังคมได้เท่าไหร่ เดือนละ 170 บาทหรือ 300 70 บาทอยู่แล้วไม่ต้องห่วงกันไปเรื่อยๆค่ะ 10 บาทของรัฐบาล บอกให้ค่ะเพราะว่าท่านอยู่ในบ้าน ใช่แล้ว พี่เขาให้ เขาให้เดือน 500 คุณแม่คุณเป็นคนที่รู้เรื่องทุกอย่างแล้วเนี่ย ได้เงินหมื่นนวดแล้วก็สบายก็สมทบใช้ด้วยนะคะ เสื้อนะคะให้ถามไม่จ่ายนะคะมี 3 ตัวใครถามแล้ว น้องมีใครถามบ้าง เสื้อเหลือง ให้ถามเปลี่ยนให้แล้วแต่ข้อมูลน่ะค่ะจริงๆเราก็พยายามที่จะ เรื่องนะคะเพื่อน บ้านเราเองนะคะ ว่าไงครับพี่ ไม่ถามอ่ะโอเคไปถามที่พูดได้นะคะมีไหมคะ ทำอะไร จริงๆนะคะ เบี้ยคนพิการก็ไม่เกี่ยวนะคะ อยากจะให้ ถามว่า ปี 59 อีหน้าห* ตอนที่อะไร เปิดเลยใช่ไหมคะ บริบูรณ์ค่ะ ยันฮี ใช่ไหมคะ ส่งครั้งเดียวก็ได้ เดี๋ยวก็ได้แต่ไม่เกิน 3200 ใช่ค่ะ เป็นรายเดือน ออกมาเท่าไหร่ สมาชิกใช่ไหมคะ 60 ปีบริบูรณ์นะคะ ไม่ต้องมา จะถึงแล้ว ตอนนี้อยู่ที่ไหน เรามาเปิดบัญชีอะไรหรือ ID ก็ได้นะ เราถามที่ชนะ ได้เลยค่ะ จริงๆครบอายุไม่ต้องไปถามใครเดี๋ยวเราส่ง 1000 เอง เงียบไปนะคะ มันจะมีคนกลุ่มนึงตอน ปี 59 เรามี เฉพาะ สำหรับคนที่อายุเท่าไหร่ก็ได้ อบตบางคนอายุ 55 อายุ ต้องมาลาออก เพราะว่ามันเป็นบทเฉพาะกาลเฉพาะ ซึ่งมีอยู่ประมาณ บางคนบอกว่า ทำไมมีจดหมายแจ้งว่าท่านอยู่ในพรบพิเศษในช่วงแรก ถ้าปี 6 ขึ้นมาเนี่ย อายุเท่าไหร่ 15ปีบริบูรณ์ค่ะ ให้ค่ะ ขอบคุณนะคะ มีคนข้างหน้าเนี่ย ยกมือ โทษนะคะคือมีช่วงนึงที่ขาด ส่งไปนะ มันจะมีผลไหมเพราะว่าช่วงที่เป็น ส่งไปเลย ดีเลยค่ะไม่มี โอนให้นะคะว่าเราไม่ได้บังคับ แต่แนะนำให้ส่ง เพราะอะไรรู้ไหมคะ ถ้าคุณเป็นปีนั้นส่งผล ไม่ได้พ่อสมภพรัฐบาลให้ องค์กร พี่ออมไม่มานาน ไม่ได้นะคะ ที่บอกว่าการช่วง covid อันนี้แล้วกันนะคะ การออมสำคัญกับ คนนะคะ ช่วงโควิด เหมือนบ้านเราไม่มีเลย มีน้อยมาก ปกตินะคะตามหลัก ในการ กูต้องมีเงิน สำรอง กินข้าว กลับบ้านเราหรือไม่กี่วัน 2 อาทิตย์หมดบ้านแล้ว ทางเลยอ่ะ เพราะฉะนั้น ที่เห็น การเรียนรู้คือการช่วงที่เราบล็อกดาวนี่แหละ ช่อง 7 อย่างน้อย ส่วนหนึ่งก็แล้วกัน 1 ก้อนต้องมีค่ะ ขอบคุณค่ะส่งต่อนะคะมีปัญหาอะไร ขอบคุณค่ะ ขายมีไหม มีหาได้ สวัสดีค่ะดิฉันจะเรียนถามว่า เด็กอายุ ทำให้ ทำให้ได้ค่ะ คือตัวเองเลยค่ะ เอา ID น้อง ข้างหน้า น้อง ถ้าไปทำที่ธนาคารต้องไปด้วยตัวเองแต่ถ้าทำมือถือว่าท่านทำ ตัวเองค่ะเอาคุณพ่อคุณแม่มือถือพระแม่ทำได้ให้ลูกหลานได้หมด ไปด้วยค่ะ ถามว่า ส่งมาตรา 40 ไปแล้ว บ่ได้ทำ บริษัท เป็นมาตรา 33 อายุ ได้อันไหน มาส่งไหม ครบ 108 เดือนของมาตรา 33 จะได้รับ ความดัน พี่ต่อค่ะพี่ต่อใช่ป่ะ มาตรา 33 ประกันสังคม แรงงานในระบบ จะต้องออกมาทั้งหมด 180 15 ปีขึ้นไป ถ้าต่ำ 5 ปีลงมาและเป็นตำหนิ ต้องติดต่อเองนะคะเพื่อจะขอรับเงินก้อนออกมา สังคมนะ ต่างกันนะ Score ไม่สนใจอันนี้เราจะดูเงินรวม ประมาณแสนห้า บำนาญตลอดชีพ โอนไป 20,000 บาทนะคะได้แค่ 5 เอา 600 บาท / 25 จะมีเงินประมาณ เพราะว่าคุณมีน้อย สังคมจะต้องได้ 35 ปีขึ้นไปจะได้บำนาญ หม้อ 40 ไม่ได้ งั้นก็แล้วแต่ท่าน ประกันสังคมต้องส่ง นะคะ บางคนเข้าใจว่าอย่างนั้น ประกันชีวิตอะไรก็ตามคุณต้องส่งตามกำหนด บางคนอาจจะ เดี๋ยวเราก็ไม่รู้แล้วก็ติดไปเลย หนูด้วยนะคะ ถามว่าเอาไหม OK มีคำถามไหมคะ ทางนู้นเลยค่ะ ยังเลยค่ะ สักครู่นี้นะคะเห็นบอกว่าจะมีเงิน ตำนาน 3000 นะคะ ให้อธิบายหน่อยว่า ต้องออมเงิน ปีละเท่าไหร่อ่ะค่ะ ขอสไลด์ที่วันที่ 10 นะคะ ประมาณ 3,000 ต้องออมประมาณเงินรวมนะคะประมาณ ยังเลย ไม่ใช่เดินหน้าเลย เป็นเงิน นี้นะคะ ถ้า 3000 นะคะ ภาษามลายู 30 ก่อนนะ ต้องออมเดือนละ 900 ละเมอ อายุ 30 ปี 60 ได้ 3000 แน่ ไปอีกนิดนึงค่ะ อันนี้เงินออมรวม ถ้า 3000 ต้องมีเงินออมประมาณ 7 ต้องมีบ้านเราเอา แผนมาหาร 240 เดือน จะมี 3000 ไปเรื่อย ที่พูดเมื่อกี้หมายความว่า เขาจะต้องออกตั้งแต่อายุยังน้อย 55 บาท 25 นะคะถ้ายุ้ย วันละ 20 บาท อายุ 25 ก็ 25 บาท อายุ 30 บาทที่จะได้ตามนั้น นี่เป็นเงินออมรวมของเรานะคะ สายนะคะ โทรศัพท์ 3000 บาท น้อยมีตัวนี้เป็นตัวช่วยนะคะ อายุ พี่น้อยออมไม่น้อยถึงเป้าแต่ถ้ามา 5:00 น ก็อย่างนี้ เพราะว่าเขาให้ออก รัฐบาล 1,200 บาทเอง เต็มที่ 10 ปีมันก็ได้แค่แสนเจ็ดเองอ่ะ เนื่องจากลูกค้าไม่ให้ออกเต็มที่นะเขาจะมีกฎหมายเพราะว่าเรามีการ เคยให้ด้วย ให้ด้วยเขาต้องมีเรื่องงบประมาณแผ่นดิน เราต้องเลิกออมแต่นิดนึง แก่แล้วมันก็ไม่ทันแล้วอ่ะถึงบอกว่าตรงนี้เป็นยังไง คุณมากค่ะพี่สักครั้งสุดท้ายค่ะมีไหมคะ สุดท้าย นายก ไม่มี OK งั้นต้องขออนุญาตนะครับยังไงถ้ายังไงถ้าสนใจ ถามข้อมูลเพิ่มเติมก็ที่บูธ พรุ่งนี้นะคะเรายังอยู่ด้วยกันนะคะ ขอบพระคุณนะคะ ว่าแล้ว สมาคมคนพิการ ที่จริงเราอยากทำ MOU ร่วมกันว่าจะให้ พรุ่งนี้มาต่อยอดให้กับท่านเพื่อจะได้ท่านมีบำนาญ ยามชรา อย่างน้อยไม่เกี่ยวกับเบี้ยคนพิการไม่ดี เงินของเราที่ได้มา แรงนะคะ ถ้ายังไงก็ขออนุญาตนะคะ สวัสดีค่ะมีแค่นี้ค่ะขอบพระคุณค่ะ ขาต้องขอกราบ อนุรักษ์ แน่นอนนะ วันนี้ก็ได้ ทางด้านขวา เลขาธิการคณะกรรมการ กองทุน การออมแห่งชาติของเราในครั้งนี้ ไว้นั่นเองนะคะ แน่นอนว่าสำหรับ ในช่วงนี้นะคะ สำหรับ 1 นะคะ นิสัยของเราด้านบนเวที ก่อนที่จะจะ ลงไปสำหรับ หวยวันที่ 1 ธันวาคมนี้เรายังคงมีกิจกรรมความพิเศษ ขึ้นด้านบนเวที เรานี่คือเวที แสดงศักยภาพ อากาศวันนี้ นักร้อง การแสดงเสียงดนตรีนะคะ ที่ไพเราะ มากและแน่นอนค่ะว่า สำหรับรายการของวงกล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VERY_AGGRESSIVE) งานวันคนพิการสากล ประจำปี 2565 ในระหว่างวันที่ 1-2 ธันวาคม 2565 เวลา 13:00 - 16:00 น. ภาคบ่าย</dc:title>
  <dc:creator/>
  <cp:keywords/>
  <dcterms:created xsi:type="dcterms:W3CDTF">2023-05-12T06:05:20Z</dcterms:created>
  <dcterms:modified xsi:type="dcterms:W3CDTF">2023-05-12T06: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พฤษภาคม 2566 เวลา 11.50 น.</vt:lpwstr>
  </property>
  <property fmtid="{D5CDD505-2E9C-101B-9397-08002B2CF9AE}" pid="3" name="subtitle">
    <vt:lpwstr/>
  </property>
</Properties>
</file>